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1DC51" w14:textId="23AD5383" w:rsidR="006537D3" w:rsidRDefault="000967FB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Name: </w:t>
      </w:r>
      <w:r w:rsidR="005E1239">
        <w:rPr>
          <w:sz w:val="24"/>
          <w:szCs w:val="24"/>
        </w:rPr>
        <w:t>Shivam Tiwari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Roll No: </w:t>
      </w:r>
      <w:r w:rsidR="005E1239">
        <w:rPr>
          <w:sz w:val="24"/>
          <w:szCs w:val="24"/>
        </w:rPr>
        <w:t>5117060</w:t>
      </w:r>
    </w:p>
    <w:p w14:paraId="2C048190" w14:textId="319F2DF6" w:rsidR="000967FB" w:rsidRDefault="000967FB" w:rsidP="000967FB">
      <w:pPr>
        <w:jc w:val="center"/>
        <w:rPr>
          <w:sz w:val="24"/>
          <w:szCs w:val="24"/>
        </w:rPr>
      </w:pPr>
      <w:r>
        <w:rPr>
          <w:sz w:val="24"/>
          <w:szCs w:val="24"/>
        </w:rPr>
        <w:t>Experiment No. 02</w:t>
      </w:r>
    </w:p>
    <w:p w14:paraId="42B2FDED" w14:textId="6B6FD464" w:rsidR="000967FB" w:rsidRDefault="000967FB" w:rsidP="000967FB">
      <w:pPr>
        <w:rPr>
          <w:sz w:val="24"/>
          <w:szCs w:val="24"/>
        </w:rPr>
      </w:pPr>
      <w:r w:rsidRPr="000967FB">
        <w:rPr>
          <w:b/>
          <w:bCs/>
          <w:sz w:val="24"/>
          <w:szCs w:val="24"/>
        </w:rPr>
        <w:t>Title:</w:t>
      </w:r>
      <w:r>
        <w:rPr>
          <w:sz w:val="24"/>
          <w:szCs w:val="24"/>
        </w:rPr>
        <w:t xml:space="preserve"> Virtualization</w:t>
      </w:r>
    </w:p>
    <w:p w14:paraId="3C33F13F" w14:textId="05C600BE" w:rsidR="000967FB" w:rsidRDefault="000967FB" w:rsidP="000967FB">
      <w:pPr>
        <w:rPr>
          <w:b/>
          <w:bCs/>
          <w:sz w:val="24"/>
          <w:szCs w:val="24"/>
        </w:rPr>
      </w:pPr>
      <w:r w:rsidRPr="000967FB">
        <w:rPr>
          <w:b/>
          <w:bCs/>
          <w:sz w:val="24"/>
          <w:szCs w:val="24"/>
        </w:rPr>
        <w:t>Theory:</w:t>
      </w:r>
    </w:p>
    <w:p w14:paraId="18172AEE" w14:textId="7F81C53A" w:rsidR="000967FB" w:rsidRDefault="000967FB" w:rsidP="000967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rtualization:</w:t>
      </w:r>
    </w:p>
    <w:p w14:paraId="30784100" w14:textId="2D2499B5" w:rsidR="000967FB" w:rsidRDefault="000967FB" w:rsidP="000967FB">
      <w:p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0967FB">
        <w:rPr>
          <w:sz w:val="24"/>
          <w:szCs w:val="24"/>
        </w:rPr>
        <w:t>Virtualization is the "creation of a virtual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(rather than actual) version of something,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such as a server, a desktop, a storage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device, an operating system or network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resources".</w:t>
      </w:r>
    </w:p>
    <w:p w14:paraId="70298AB2" w14:textId="011BC073" w:rsidR="000967FB" w:rsidRDefault="000967FB" w:rsidP="000967F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0967FB">
        <w:rPr>
          <w:sz w:val="24"/>
          <w:szCs w:val="24"/>
        </w:rPr>
        <w:t>Virtualization in Cloud Computing</w:t>
      </w:r>
      <w:r>
        <w:rPr>
          <w:sz w:val="24"/>
          <w:szCs w:val="24"/>
        </w:rPr>
        <w:t>:</w:t>
      </w:r>
    </w:p>
    <w:p w14:paraId="4E29EDB7" w14:textId="4AEA65CA" w:rsidR="000967FB" w:rsidRDefault="000967FB" w:rsidP="000967FB">
      <w:pPr>
        <w:pStyle w:val="ListParagraph"/>
        <w:ind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Virtualization is a technique, which allows to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share a single physical instance of a resource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or an application among multiple customers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and organizations. It does by assigning a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logical name to a physical storage and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providing a pointer to that physical resource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when demanded.</w:t>
      </w:r>
    </w:p>
    <w:p w14:paraId="4B6E4B52" w14:textId="464E80A5" w:rsidR="000967FB" w:rsidRPr="000967FB" w:rsidRDefault="000967FB" w:rsidP="000967FB">
      <w:pPr>
        <w:pStyle w:val="ListParagraph"/>
        <w:ind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Creation of a virtual machine over existing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operating system and hardware is known as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Hardware Virtualization.</w:t>
      </w:r>
    </w:p>
    <w:p w14:paraId="46DF25E6" w14:textId="4ED5CAC5" w:rsidR="000967FB" w:rsidRPr="000967FB" w:rsidRDefault="000967FB" w:rsidP="000967FB">
      <w:pPr>
        <w:pStyle w:val="ListParagraph"/>
        <w:ind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A Virtual machine provides an environment that is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logically separated from the underlying hardware.</w:t>
      </w:r>
    </w:p>
    <w:p w14:paraId="1D4FE401" w14:textId="41B70604" w:rsidR="000967FB" w:rsidRDefault="000967FB" w:rsidP="000967FB">
      <w:pPr>
        <w:pStyle w:val="ListParagraph"/>
        <w:ind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The machine on which the virtual machine is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going to create is known as Host Machine and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that virtual machine is referred as a Guest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Machine</w:t>
      </w:r>
      <w:r>
        <w:rPr>
          <w:sz w:val="24"/>
          <w:szCs w:val="24"/>
        </w:rPr>
        <w:t>.</w:t>
      </w:r>
    </w:p>
    <w:p w14:paraId="52A5D8D5" w14:textId="77777777" w:rsidR="000967FB" w:rsidRPr="000967FB" w:rsidRDefault="000967FB" w:rsidP="000967FB">
      <w:pPr>
        <w:pStyle w:val="ListParagraph"/>
        <w:ind w:firstLine="720"/>
        <w:jc w:val="both"/>
        <w:rPr>
          <w:sz w:val="24"/>
          <w:szCs w:val="24"/>
        </w:rPr>
      </w:pPr>
    </w:p>
    <w:p w14:paraId="730B1226" w14:textId="3F7C4D41" w:rsidR="000967FB" w:rsidRDefault="000967FB" w:rsidP="000967F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ifferent Types of Virtualization</w:t>
      </w:r>
    </w:p>
    <w:p w14:paraId="19864D7B" w14:textId="1F4AD8F8" w:rsidR="000967FB" w:rsidRDefault="000967FB" w:rsidP="000967FB">
      <w:pPr>
        <w:pStyle w:val="ListParagraph"/>
        <w:numPr>
          <w:ilvl w:val="0"/>
          <w:numId w:val="2"/>
        </w:numPr>
        <w:ind w:left="144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Hardware Virtualization:</w:t>
      </w:r>
    </w:p>
    <w:p w14:paraId="35027E6C" w14:textId="4211E1A6" w:rsidR="000967FB" w:rsidRPr="000967FB" w:rsidRDefault="000967FB" w:rsidP="000967FB">
      <w:pPr>
        <w:pStyle w:val="ListParagraph"/>
        <w:ind w:left="1440"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When the virtual machine software or virtual machine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manager (VMM) is directly installed on the hardware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system is known as hardware virtualization.</w:t>
      </w:r>
    </w:p>
    <w:p w14:paraId="2190BA7A" w14:textId="2866D1CB" w:rsidR="000967FB" w:rsidRPr="000967FB" w:rsidRDefault="000967FB" w:rsidP="000967FB">
      <w:pPr>
        <w:pStyle w:val="ListParagraph"/>
        <w:ind w:left="1440"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The main job of hypervisor is to control and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monitoring the processor, memory, and other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hardware resources.</w:t>
      </w:r>
    </w:p>
    <w:p w14:paraId="4AD3F361" w14:textId="37911BA6" w:rsidR="000967FB" w:rsidRPr="000967FB" w:rsidRDefault="000967FB" w:rsidP="000967FB">
      <w:pPr>
        <w:pStyle w:val="ListParagraph"/>
        <w:ind w:left="1440"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After virtualization of hardware system, we can install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different operating system on it and run different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applications on those OS.</w:t>
      </w:r>
    </w:p>
    <w:p w14:paraId="7F7ED083" w14:textId="6970F4C2" w:rsidR="009F5C4A" w:rsidRDefault="000967FB" w:rsidP="009F5C4A">
      <w:pPr>
        <w:pStyle w:val="ListParagraph"/>
        <w:ind w:left="1440"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Hardware virtualization is mainly done for the server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platforms, because controlling virtual machines is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much easier than controlling a physical server.</w:t>
      </w:r>
    </w:p>
    <w:p w14:paraId="1F24F634" w14:textId="3097D8BA" w:rsidR="009F5C4A" w:rsidRPr="009F5C4A" w:rsidRDefault="009F5C4A" w:rsidP="009F5C4A">
      <w:pPr>
        <w:jc w:val="center"/>
        <w:rPr>
          <w:sz w:val="24"/>
          <w:szCs w:val="24"/>
        </w:rPr>
      </w:pPr>
      <w:r w:rsidRPr="009F5C4A">
        <w:rPr>
          <w:noProof/>
        </w:rPr>
        <w:drawing>
          <wp:inline distT="0" distB="0" distL="0" distR="0" wp14:anchorId="4D2083EA" wp14:editId="15963B8C">
            <wp:extent cx="3870960" cy="33599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87497" cy="337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1B4D2" w14:textId="3F772667" w:rsidR="009F5C4A" w:rsidRDefault="009F5C4A" w:rsidP="009F5C4A">
      <w:pPr>
        <w:pStyle w:val="ListParagraph"/>
        <w:numPr>
          <w:ilvl w:val="0"/>
          <w:numId w:val="2"/>
        </w:numPr>
        <w:ind w:left="1440"/>
        <w:jc w:val="both"/>
        <w:rPr>
          <w:sz w:val="24"/>
          <w:szCs w:val="24"/>
        </w:rPr>
      </w:pPr>
      <w:r w:rsidRPr="009F5C4A">
        <w:rPr>
          <w:sz w:val="24"/>
          <w:szCs w:val="24"/>
        </w:rPr>
        <w:lastRenderedPageBreak/>
        <w:t>Operating System Virtualization:</w:t>
      </w:r>
    </w:p>
    <w:p w14:paraId="19D5F92D" w14:textId="2ED1F34E" w:rsidR="009F5C4A" w:rsidRPr="00DC09C6" w:rsidRDefault="009F5C4A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9F5C4A">
        <w:rPr>
          <w:sz w:val="24"/>
          <w:szCs w:val="24"/>
        </w:rPr>
        <w:t>When the virtual machine software or virtual</w:t>
      </w:r>
      <w:r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machine manager (VMM) is installed on the</w:t>
      </w:r>
      <w:r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Host operating system instead of directly on</w:t>
      </w:r>
      <w:r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the hardware system is known as operating</w:t>
      </w:r>
      <w:r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system virtualization.</w:t>
      </w:r>
    </w:p>
    <w:p w14:paraId="5336850E" w14:textId="50CC2D9D" w:rsidR="00DC09C6" w:rsidRDefault="009F5C4A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9F5C4A">
        <w:rPr>
          <w:sz w:val="24"/>
          <w:szCs w:val="24"/>
        </w:rPr>
        <w:t>Operating System Virtualization is mainly used</w:t>
      </w:r>
      <w:r w:rsidR="00DC09C6"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for testing the applications on different</w:t>
      </w:r>
      <w:r w:rsidR="00DC09C6"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platforms of OS.</w:t>
      </w:r>
    </w:p>
    <w:p w14:paraId="43FEBB39" w14:textId="77777777" w:rsidR="00D95A0C" w:rsidRDefault="00D95A0C" w:rsidP="00DC09C6">
      <w:pPr>
        <w:pStyle w:val="ListParagraph"/>
        <w:ind w:left="1440" w:firstLine="720"/>
        <w:jc w:val="both"/>
        <w:rPr>
          <w:sz w:val="24"/>
          <w:szCs w:val="24"/>
        </w:rPr>
      </w:pPr>
    </w:p>
    <w:p w14:paraId="0BBEFB1B" w14:textId="31496404" w:rsid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noProof/>
        </w:rPr>
        <w:drawing>
          <wp:inline distT="0" distB="0" distL="0" distR="0" wp14:anchorId="2C8E6D79" wp14:editId="6F0A8B47">
            <wp:extent cx="3943350" cy="2181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EB216" w14:textId="77777777" w:rsidR="00DC09C6" w:rsidRP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</w:p>
    <w:p w14:paraId="6AC363EE" w14:textId="1F14867F" w:rsidR="00DC09C6" w:rsidRDefault="009F5C4A" w:rsidP="00DC09C6">
      <w:pPr>
        <w:pStyle w:val="ListParagraph"/>
        <w:numPr>
          <w:ilvl w:val="0"/>
          <w:numId w:val="2"/>
        </w:numPr>
        <w:ind w:left="1440"/>
        <w:jc w:val="both"/>
        <w:rPr>
          <w:sz w:val="24"/>
          <w:szCs w:val="24"/>
        </w:rPr>
      </w:pPr>
      <w:r w:rsidRPr="009F5C4A">
        <w:rPr>
          <w:sz w:val="24"/>
          <w:szCs w:val="24"/>
        </w:rPr>
        <w:t>Server Virtualization</w:t>
      </w:r>
      <w:r>
        <w:rPr>
          <w:sz w:val="24"/>
          <w:szCs w:val="24"/>
        </w:rPr>
        <w:t>:</w:t>
      </w:r>
    </w:p>
    <w:p w14:paraId="5BB0A71D" w14:textId="0860EEC8" w:rsidR="00DC09C6" w:rsidRP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When the virtual machine software or virtual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machine manager (VMM) is directly installed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on the Server system is known as server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virtualization.</w:t>
      </w:r>
    </w:p>
    <w:p w14:paraId="4FD9D6C1" w14:textId="20B1CE3C" w:rsid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Server virtualization is done because a single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physical server can be divided into multiple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servers on the demand basis and for balancing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the load.</w:t>
      </w:r>
    </w:p>
    <w:p w14:paraId="6041A10C" w14:textId="77777777" w:rsidR="00D95A0C" w:rsidRDefault="00D95A0C" w:rsidP="00DC09C6">
      <w:pPr>
        <w:pStyle w:val="ListParagraph"/>
        <w:ind w:left="1440" w:firstLine="720"/>
        <w:jc w:val="both"/>
        <w:rPr>
          <w:sz w:val="24"/>
          <w:szCs w:val="24"/>
        </w:rPr>
      </w:pPr>
    </w:p>
    <w:p w14:paraId="21BEBB00" w14:textId="61261A80" w:rsidR="00DC09C6" w:rsidRDefault="00DC09C6" w:rsidP="00DC09C6">
      <w:pPr>
        <w:pStyle w:val="ListParagraph"/>
        <w:ind w:left="450" w:firstLine="720"/>
        <w:jc w:val="center"/>
        <w:rPr>
          <w:sz w:val="24"/>
          <w:szCs w:val="24"/>
        </w:rPr>
      </w:pPr>
      <w:r w:rsidRPr="00DC09C6">
        <w:rPr>
          <w:noProof/>
        </w:rPr>
        <w:drawing>
          <wp:inline distT="0" distB="0" distL="0" distR="0" wp14:anchorId="1EF0614C" wp14:editId="06D1744F">
            <wp:extent cx="5610225" cy="24479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392EB" w14:textId="77777777" w:rsidR="00DC09C6" w:rsidRPr="00DC09C6" w:rsidRDefault="00DC09C6" w:rsidP="00DC09C6">
      <w:pPr>
        <w:pStyle w:val="ListParagraph"/>
        <w:ind w:left="450" w:firstLine="720"/>
        <w:jc w:val="center"/>
        <w:rPr>
          <w:sz w:val="24"/>
          <w:szCs w:val="24"/>
        </w:rPr>
      </w:pPr>
    </w:p>
    <w:p w14:paraId="422C58C7" w14:textId="6D84B16A" w:rsidR="009F5C4A" w:rsidRDefault="009F5C4A" w:rsidP="009F5C4A">
      <w:pPr>
        <w:pStyle w:val="ListParagraph"/>
        <w:numPr>
          <w:ilvl w:val="0"/>
          <w:numId w:val="2"/>
        </w:numPr>
        <w:ind w:left="1440"/>
        <w:jc w:val="both"/>
        <w:rPr>
          <w:sz w:val="24"/>
          <w:szCs w:val="24"/>
        </w:rPr>
      </w:pPr>
      <w:r w:rsidRPr="009F5C4A">
        <w:rPr>
          <w:sz w:val="24"/>
          <w:szCs w:val="24"/>
        </w:rPr>
        <w:t>Storage Virtualization</w:t>
      </w:r>
      <w:r>
        <w:rPr>
          <w:sz w:val="24"/>
          <w:szCs w:val="24"/>
        </w:rPr>
        <w:t>:</w:t>
      </w:r>
    </w:p>
    <w:p w14:paraId="34581911" w14:textId="22726C14" w:rsidR="00DC09C6" w:rsidRP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Storage virtualization is the process of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grouping the physical storage from multiple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network storage devices so that it looks like a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single storage device.</w:t>
      </w:r>
    </w:p>
    <w:p w14:paraId="17B60678" w14:textId="714EDF71" w:rsidR="00DC09C6" w:rsidRP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Storage virtualization is also implemented by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using software applications.</w:t>
      </w:r>
    </w:p>
    <w:p w14:paraId="16972140" w14:textId="0944CFD0" w:rsid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Storage virtualization is mainly done for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back-up and recovery purposes.</w:t>
      </w:r>
    </w:p>
    <w:p w14:paraId="2FE5242C" w14:textId="1CA821C2" w:rsidR="00DC09C6" w:rsidRDefault="00DC09C6" w:rsidP="00DC09C6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C09C6">
        <w:rPr>
          <w:noProof/>
        </w:rPr>
        <w:drawing>
          <wp:inline distT="0" distB="0" distL="0" distR="0" wp14:anchorId="07EAB687" wp14:editId="2D4453A3">
            <wp:extent cx="4953000" cy="4594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7409"/>
                    <a:stretch/>
                  </pic:blipFill>
                  <pic:spPr bwMode="auto">
                    <a:xfrm>
                      <a:off x="0" y="0"/>
                      <a:ext cx="4953000" cy="4594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C2A7E8" w14:textId="2DF17A35" w:rsidR="00DC09C6" w:rsidRDefault="00DC09C6" w:rsidP="00DC09C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DC09C6">
        <w:rPr>
          <w:sz w:val="24"/>
          <w:szCs w:val="24"/>
        </w:rPr>
        <w:t>How does virtualization work in cloud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computing?</w:t>
      </w:r>
    </w:p>
    <w:p w14:paraId="71AEDE6E" w14:textId="4BC5A07A" w:rsidR="00DC09C6" w:rsidRPr="00DC09C6" w:rsidRDefault="00DC09C6" w:rsidP="00DC09C6">
      <w:pPr>
        <w:pStyle w:val="ListParagraph"/>
        <w:ind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Virtualization plays a very important role in the cloud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computing technology, normally in the cloud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computing, users share the data present in the clouds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 xml:space="preserve">like application </w:t>
      </w:r>
      <w:proofErr w:type="spellStart"/>
      <w:r w:rsidRPr="00DC09C6">
        <w:rPr>
          <w:sz w:val="24"/>
          <w:szCs w:val="24"/>
        </w:rPr>
        <w:t>etc</w:t>
      </w:r>
      <w:proofErr w:type="spellEnd"/>
      <w:r w:rsidRPr="00DC09C6">
        <w:rPr>
          <w:sz w:val="24"/>
          <w:szCs w:val="24"/>
        </w:rPr>
        <w:t>, but with the help of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virtualization users shares the Infrastructure.</w:t>
      </w:r>
    </w:p>
    <w:p w14:paraId="6034E638" w14:textId="77777777" w:rsidR="00DC09C6" w:rsidRDefault="00DC09C6" w:rsidP="00DC09C6">
      <w:pPr>
        <w:pStyle w:val="ListParagraph"/>
        <w:ind w:firstLine="720"/>
        <w:jc w:val="both"/>
      </w:pPr>
      <w:r w:rsidRPr="00DC09C6">
        <w:rPr>
          <w:sz w:val="24"/>
          <w:szCs w:val="24"/>
        </w:rPr>
        <w:t>The main usage of Virtualization Technology is to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provide the applications with the standard versions to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their cloud users, suppose if the next version of that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application is released, then cloud provider has to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provide the latest version to their cloud users and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practically it is possible because it is more expensive.</w:t>
      </w:r>
      <w:r w:rsidRPr="00DC09C6">
        <w:t xml:space="preserve"> </w:t>
      </w:r>
    </w:p>
    <w:p w14:paraId="23EA0E09" w14:textId="50D6EC52" w:rsidR="00DC09C6" w:rsidRDefault="00DC09C6" w:rsidP="00DC09C6">
      <w:pPr>
        <w:pStyle w:val="ListParagraph"/>
        <w:ind w:left="360" w:firstLine="720"/>
        <w:jc w:val="center"/>
        <w:rPr>
          <w:sz w:val="24"/>
          <w:szCs w:val="24"/>
        </w:rPr>
      </w:pPr>
      <w:r w:rsidRPr="00DC09C6">
        <w:rPr>
          <w:noProof/>
        </w:rPr>
        <w:drawing>
          <wp:inline distT="0" distB="0" distL="0" distR="0" wp14:anchorId="5FAB8F14" wp14:editId="539CE2CF">
            <wp:extent cx="5082540" cy="3418984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6440"/>
                    <a:stretch/>
                  </pic:blipFill>
                  <pic:spPr bwMode="auto">
                    <a:xfrm>
                      <a:off x="0" y="0"/>
                      <a:ext cx="5088659" cy="3423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81FC01" w14:textId="11B679A0" w:rsidR="00DC09C6" w:rsidRDefault="00D95A0C" w:rsidP="00DC09C6">
      <w:p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Conclusion:</w:t>
      </w:r>
    </w:p>
    <w:p w14:paraId="2064A8E6" w14:textId="4B69856E" w:rsidR="00D95A0C" w:rsidRDefault="00D95A0C" w:rsidP="00D95A0C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Pr="00D95A0C">
        <w:rPr>
          <w:sz w:val="24"/>
          <w:szCs w:val="24"/>
        </w:rPr>
        <w:t>Mainly Virtualization means, running multiple</w:t>
      </w:r>
      <w:r>
        <w:rPr>
          <w:sz w:val="24"/>
          <w:szCs w:val="24"/>
        </w:rPr>
        <w:t xml:space="preserve"> </w:t>
      </w:r>
      <w:r w:rsidRPr="00D95A0C">
        <w:rPr>
          <w:sz w:val="24"/>
          <w:szCs w:val="24"/>
        </w:rPr>
        <w:t>operating systems on a single machine but</w:t>
      </w:r>
      <w:r>
        <w:rPr>
          <w:sz w:val="24"/>
          <w:szCs w:val="24"/>
        </w:rPr>
        <w:t xml:space="preserve"> </w:t>
      </w:r>
      <w:r w:rsidRPr="00D95A0C">
        <w:rPr>
          <w:sz w:val="24"/>
          <w:szCs w:val="24"/>
        </w:rPr>
        <w:t>sharing all the hardware resources. And it</w:t>
      </w:r>
      <w:r>
        <w:rPr>
          <w:sz w:val="24"/>
          <w:szCs w:val="24"/>
        </w:rPr>
        <w:t xml:space="preserve"> </w:t>
      </w:r>
      <w:r w:rsidRPr="00D95A0C">
        <w:rPr>
          <w:sz w:val="24"/>
          <w:szCs w:val="24"/>
        </w:rPr>
        <w:t>helps us to provide the pool of IT resources so</w:t>
      </w:r>
      <w:r>
        <w:rPr>
          <w:sz w:val="24"/>
          <w:szCs w:val="24"/>
        </w:rPr>
        <w:t xml:space="preserve"> </w:t>
      </w:r>
      <w:r w:rsidRPr="00D95A0C">
        <w:rPr>
          <w:sz w:val="24"/>
          <w:szCs w:val="24"/>
        </w:rPr>
        <w:t>that we can share these IT resources in order</w:t>
      </w:r>
      <w:r>
        <w:rPr>
          <w:sz w:val="24"/>
          <w:szCs w:val="24"/>
        </w:rPr>
        <w:t xml:space="preserve"> </w:t>
      </w:r>
      <w:r w:rsidRPr="00D95A0C">
        <w:rPr>
          <w:sz w:val="24"/>
          <w:szCs w:val="24"/>
        </w:rPr>
        <w:t>get benefits in the business.</w:t>
      </w:r>
    </w:p>
    <w:p w14:paraId="2A30B9AF" w14:textId="3F4A14A8" w:rsidR="005E1239" w:rsidRDefault="005E1239" w:rsidP="00D95A0C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utput:</w:t>
      </w:r>
    </w:p>
    <w:p w14:paraId="2D5D9985" w14:textId="77777777" w:rsidR="005E1239" w:rsidRDefault="005E1239" w:rsidP="005E1239">
      <w:pPr>
        <w:jc w:val="both"/>
        <w:rPr>
          <w:sz w:val="24"/>
          <w:szCs w:val="24"/>
        </w:rPr>
      </w:pPr>
    </w:p>
    <w:p w14:paraId="7AD74ADF" w14:textId="77777777" w:rsidR="005E1239" w:rsidRDefault="005E1239" w:rsidP="005E123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3213273B" wp14:editId="23D4D0A9">
            <wp:extent cx="6645910" cy="58870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88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038C3" w14:textId="77777777" w:rsidR="005E1239" w:rsidRDefault="005E1239" w:rsidP="005E1239">
      <w:pPr>
        <w:jc w:val="both"/>
        <w:rPr>
          <w:noProof/>
        </w:rPr>
      </w:pPr>
      <w:hyperlink r:id="rId11" w:history="1">
        <w:r w:rsidRPr="00E23F59">
          <w:rPr>
            <w:rStyle w:val="Hyperlink"/>
            <w:noProof/>
          </w:rPr>
          <w:t>https://www.virtualbox.org/wiki/Downloads</w:t>
        </w:r>
      </w:hyperlink>
      <w:r>
        <w:rPr>
          <w:noProof/>
        </w:rPr>
        <w:t xml:space="preserve"> </w:t>
      </w:r>
    </w:p>
    <w:p w14:paraId="766E4C1B" w14:textId="77777777" w:rsidR="005E1239" w:rsidRDefault="005E1239" w:rsidP="005E123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3655AF26" wp14:editId="102D10C9">
            <wp:extent cx="6645910" cy="3604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3568"/>
                    <a:stretch/>
                  </pic:blipFill>
                  <pic:spPr bwMode="auto">
                    <a:xfrm>
                      <a:off x="0" y="0"/>
                      <a:ext cx="6645910" cy="3604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6A9BA7" w14:textId="77777777" w:rsidR="005E1239" w:rsidRDefault="005E1239" w:rsidP="005E123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2BE9A98A" wp14:editId="3E19E7A7">
            <wp:extent cx="6645910" cy="373824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20241" w14:textId="77777777" w:rsidR="005E1239" w:rsidRDefault="005E1239" w:rsidP="005E1239">
      <w:pPr>
        <w:jc w:val="both"/>
        <w:rPr>
          <w:sz w:val="24"/>
          <w:szCs w:val="24"/>
        </w:rPr>
      </w:pPr>
    </w:p>
    <w:p w14:paraId="3D7D2E03" w14:textId="77777777" w:rsidR="005E1239" w:rsidRDefault="005E1239" w:rsidP="005E1239">
      <w:pPr>
        <w:jc w:val="both"/>
        <w:rPr>
          <w:sz w:val="24"/>
          <w:szCs w:val="24"/>
        </w:rPr>
      </w:pPr>
    </w:p>
    <w:p w14:paraId="065B097D" w14:textId="77777777" w:rsidR="005E1239" w:rsidRDefault="005E1239" w:rsidP="005E1239">
      <w:pPr>
        <w:jc w:val="both"/>
        <w:rPr>
          <w:sz w:val="24"/>
          <w:szCs w:val="24"/>
        </w:rPr>
      </w:pPr>
    </w:p>
    <w:p w14:paraId="6D87BADA" w14:textId="77777777" w:rsidR="005E1239" w:rsidRDefault="005E1239" w:rsidP="005E123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02D8C751" wp14:editId="51631324">
            <wp:extent cx="6645910" cy="373824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8311D" w14:textId="77777777" w:rsidR="005E1239" w:rsidRDefault="005E1239" w:rsidP="005E123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60E22611" wp14:editId="5EDB50C9">
            <wp:extent cx="6645910" cy="373824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0D903" w14:textId="77777777" w:rsidR="005E1239" w:rsidRDefault="005E1239" w:rsidP="005E1239">
      <w:pPr>
        <w:jc w:val="both"/>
        <w:rPr>
          <w:sz w:val="24"/>
          <w:szCs w:val="24"/>
        </w:rPr>
      </w:pPr>
    </w:p>
    <w:p w14:paraId="193219C4" w14:textId="77777777" w:rsidR="005E1239" w:rsidRDefault="005E1239" w:rsidP="005E1239"/>
    <w:p w14:paraId="18073585" w14:textId="77777777" w:rsidR="005E1239" w:rsidRPr="005E1239" w:rsidRDefault="005E1239" w:rsidP="00D95A0C">
      <w:pPr>
        <w:jc w:val="both"/>
        <w:rPr>
          <w:b/>
          <w:bCs/>
          <w:sz w:val="24"/>
          <w:szCs w:val="24"/>
        </w:rPr>
      </w:pPr>
    </w:p>
    <w:sectPr w:rsidR="005E1239" w:rsidRPr="005E1239" w:rsidSect="000967FB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D1F8E"/>
    <w:multiLevelType w:val="hybridMultilevel"/>
    <w:tmpl w:val="6B9E2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6E1E5F"/>
    <w:multiLevelType w:val="hybridMultilevel"/>
    <w:tmpl w:val="B4E2C25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DM3szAzMjMyMjVQ0lEKTi0uzszPAykwrAUAf+150CwAAAA="/>
  </w:docVars>
  <w:rsids>
    <w:rsidRoot w:val="000967FB"/>
    <w:rsid w:val="000967FB"/>
    <w:rsid w:val="005E1239"/>
    <w:rsid w:val="006537D3"/>
    <w:rsid w:val="009F5C4A"/>
    <w:rsid w:val="00C27C90"/>
    <w:rsid w:val="00D95A0C"/>
    <w:rsid w:val="00DB16FA"/>
    <w:rsid w:val="00DC09C6"/>
    <w:rsid w:val="00E23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A2B00"/>
  <w15:chartTrackingRefBased/>
  <w15:docId w15:val="{CFD23D28-A491-41F6-9E83-52EEEA441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7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123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virtualbox.org/wiki/Downloads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h Abuzar</dc:creator>
  <cp:keywords/>
  <dc:description/>
  <cp:lastModifiedBy>Shivam Tiwari</cp:lastModifiedBy>
  <cp:revision>2</cp:revision>
  <dcterms:created xsi:type="dcterms:W3CDTF">2021-04-27T16:54:00Z</dcterms:created>
  <dcterms:modified xsi:type="dcterms:W3CDTF">2021-04-27T16:54:00Z</dcterms:modified>
</cp:coreProperties>
</file>